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'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at_option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est Ca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Test Cap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11-09T12:04:45Z</dcterms:created>
  <dcterms:modified xsi:type="dcterms:W3CDTF">2021-11-09T12:0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